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3287C6" w14:textId="145CEA93" w:rsidR="00D85A4A" w:rsidRPr="002C7CEF" w:rsidRDefault="002C7CEF">
      <w:r w:rsidRPr="002C7CEF">
        <w:t>Tiki Taka Search and Rescue</w:t>
      </w:r>
    </w:p>
    <w:p w14:paraId="49DBB862" w14:textId="77777777" w:rsidR="002C7CEF" w:rsidRPr="002C7CEF" w:rsidRDefault="002C7CEF"/>
    <w:p w14:paraId="09737F56" w14:textId="77777777" w:rsidR="002C7CEF" w:rsidRPr="002C7CEF" w:rsidRDefault="002C7CEF"/>
    <w:p w14:paraId="2FB10A75" w14:textId="0211B44A" w:rsidR="002C7CEF" w:rsidRDefault="002C7CEF">
      <w:r>
        <w:t>&lt;h3&gt;</w:t>
      </w:r>
      <w:r w:rsidRPr="002C7CEF">
        <w:t>2</w:t>
      </w:r>
      <w:r>
        <w:t xml:space="preserve">4h a Day, 7 Days a Week, 365 Days a Year, always ready, always there for you. </w:t>
      </w:r>
      <w:proofErr w:type="gramStart"/>
      <w:r>
        <w:t>&lt;</w:t>
      </w:r>
      <w:proofErr w:type="gramEnd"/>
      <w:r>
        <w:t>/h3&gt;</w:t>
      </w:r>
    </w:p>
    <w:p w14:paraId="2C787E47" w14:textId="77777777" w:rsidR="002C7CEF" w:rsidRDefault="002C7CEF"/>
    <w:p w14:paraId="4D67175B" w14:textId="4E07DBC5" w:rsidR="002C7CEF" w:rsidRPr="002C7CEF" w:rsidRDefault="002C7CEF">
      <w:r>
        <w:t xml:space="preserve">The &lt;span&gt; Tiki Taka Search and Rescue &lt;/span&gt; Charity is a 100% volunteer organization that was formed in 1947 in response to a high number of Sea emergencies. As a Charity that is fully build on volunteers, we are looking for &lt;span&gt; YOU &lt;/span&gt; to support us. We are out </w:t>
      </w:r>
      <w:proofErr w:type="gramStart"/>
      <w:r>
        <w:t>on  Sea</w:t>
      </w:r>
      <w:proofErr w:type="gramEnd"/>
      <w:r>
        <w:t xml:space="preserve"> and in Coastal areas at every weather and at every time to provide Search and Rescue cover. </w:t>
      </w:r>
    </w:p>
    <w:sectPr w:rsidR="002C7CEF" w:rsidRPr="002C7CEF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U3MzUxMDAyNTIyMjRW0lEKTi0uzszPAykwrAUA6jO4diwAAAA="/>
  </w:docVars>
  <w:rsids>
    <w:rsidRoot w:val="002C7CEF"/>
    <w:rsid w:val="002C7CEF"/>
    <w:rsid w:val="00D85A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9792EE2"/>
  <w15:chartTrackingRefBased/>
  <w15:docId w15:val="{C580EEC4-8E09-4ED1-80D7-85AF8D587D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73</Words>
  <Characters>421</Characters>
  <Application>Microsoft Office Word</Application>
  <DocSecurity>0</DocSecurity>
  <Lines>3</Lines>
  <Paragraphs>1</Paragraphs>
  <ScaleCrop>false</ScaleCrop>
  <Company/>
  <LinksUpToDate>false</LinksUpToDate>
  <CharactersWithSpaces>4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m Pfeifer</dc:creator>
  <cp:keywords/>
  <dc:description/>
  <cp:lastModifiedBy>Tim Pfeifer</cp:lastModifiedBy>
  <cp:revision>1</cp:revision>
  <dcterms:created xsi:type="dcterms:W3CDTF">2023-08-06T03:16:00Z</dcterms:created>
  <dcterms:modified xsi:type="dcterms:W3CDTF">2023-08-06T03:22:00Z</dcterms:modified>
</cp:coreProperties>
</file>